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Z Automotive Investment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1"/>
        <w:gridCol w:w="569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Pag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666 015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wndes Jorda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automotiveinvestment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AD33D15" w:rsidR="00661C78" w:rsidRDefault="00C84CB2">
      <w:r>
        <w:rPr>
          <w:noProof/>
        </w:rPr>
        <w:drawing>
          <wp:inline distT="0" distB="0" distL="0" distR="0" wp14:anchorId="4B420190" wp14:editId="50EE8E3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84CB2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8:00Z</dcterms:modified>
</cp:coreProperties>
</file>